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02961" w14:textId="1CB6AD4C" w:rsidR="008E5177" w:rsidRPr="00AA60DA" w:rsidRDefault="008E5177" w:rsidP="008E5177">
      <w:pPr>
        <w:pStyle w:val="AGTABCaption"/>
        <w:rPr>
          <w:rFonts w:ascii="Times New Roman" w:hAnsi="Times New Roman" w:cs="Times New Roman"/>
          <w:color w:val="auto"/>
          <w:kern w:val="2"/>
        </w:rPr>
      </w:pPr>
      <w:bookmarkStart w:id="0" w:name="_Hlk88837318"/>
      <w:r w:rsidRPr="00AA60DA">
        <w:rPr>
          <w:rFonts w:ascii="Times New Roman" w:hAnsi="Times New Roman" w:cs="Times New Roman"/>
        </w:rPr>
        <w:t xml:space="preserve">Table </w:t>
      </w:r>
      <w:r w:rsidR="00A20B41">
        <w:rPr>
          <w:rFonts w:ascii="Times New Roman" w:hAnsi="Times New Roman" w:cs="Times New Roman"/>
        </w:rPr>
        <w:t>S</w:t>
      </w:r>
      <w:r w:rsidR="00AD007E">
        <w:rPr>
          <w:rFonts w:ascii="Times New Roman" w:hAnsi="Times New Roman" w:cs="Times New Roman"/>
        </w:rPr>
        <w:t>5</w:t>
      </w:r>
      <w:r w:rsidRPr="00AA60DA">
        <w:rPr>
          <w:rFonts w:ascii="Times New Roman" w:hAnsi="Times New Roman" w:cs="Times New Roman"/>
        </w:rPr>
        <w:t xml:space="preserve">. The </w:t>
      </w:r>
      <w:r w:rsidRPr="00AA60DA">
        <w:rPr>
          <w:rFonts w:ascii="Times New Roman" w:hAnsi="Times New Roman" w:cs="Times New Roman"/>
          <w:color w:val="auto"/>
          <w:kern w:val="2"/>
        </w:rPr>
        <w:t xml:space="preserve">ligases were </w:t>
      </w:r>
      <w:r w:rsidRPr="00AA60DA">
        <w:rPr>
          <w:rFonts w:ascii="Times New Roman" w:hAnsi="Times New Roman" w:cs="Times New Roman"/>
        </w:rPr>
        <w:t>predi</w:t>
      </w:r>
      <w:r w:rsidRPr="00AA60DA">
        <w:rPr>
          <w:rFonts w:ascii="Times New Roman" w:hAnsi="Times New Roman" w:cs="Times New Roman"/>
          <w:color w:val="auto"/>
          <w:kern w:val="2"/>
        </w:rPr>
        <w:t xml:space="preserve">cted </w:t>
      </w:r>
      <w:r w:rsidRPr="00AA60DA">
        <w:rPr>
          <w:rFonts w:ascii="Times New Roman" w:hAnsi="Times New Roman" w:cs="Times New Roman"/>
        </w:rPr>
        <w:t xml:space="preserve">by using </w:t>
      </w:r>
      <w:r w:rsidRPr="00AA60DA">
        <w:rPr>
          <w:rFonts w:ascii="Times New Roman" w:hAnsi="Times New Roman" w:cs="Times New Roman"/>
          <w:color w:val="auto"/>
          <w:kern w:val="2"/>
        </w:rPr>
        <w:t>UbiBrowser.</w:t>
      </w:r>
    </w:p>
    <w:tbl>
      <w:tblPr>
        <w:tblW w:w="10109" w:type="dxa"/>
        <w:tblInd w:w="-4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5"/>
        <w:gridCol w:w="1103"/>
        <w:gridCol w:w="968"/>
        <w:gridCol w:w="1185"/>
        <w:gridCol w:w="968"/>
        <w:gridCol w:w="968"/>
        <w:gridCol w:w="968"/>
        <w:gridCol w:w="968"/>
        <w:gridCol w:w="968"/>
        <w:gridCol w:w="968"/>
      </w:tblGrid>
      <w:tr w:rsidR="008E5177" w:rsidRPr="008E5177" w14:paraId="674034A4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bookmarkEnd w:id="0"/>
          <w:p w14:paraId="3FD0746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E3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3B0E754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E3GENE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4B5E0D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UB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407E51F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UBGENE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91C739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HOMO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38B141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FAM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98D8A1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GO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5F7A43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NET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863C89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MOTIF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713375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CORE</w:t>
            </w:r>
          </w:p>
        </w:tc>
      </w:tr>
      <w:tr w:rsidR="008E5177" w:rsidRPr="008E5177" w14:paraId="6DA19060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5305E7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86TM6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BA4710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YVN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E9171D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2CC9EDF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9BB366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E23228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4F05A5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3C7094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5BC002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6.6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85E885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746</w:t>
            </w:r>
          </w:p>
        </w:tc>
      </w:tr>
      <w:tr w:rsidR="008E5177" w:rsidRPr="008E5177" w14:paraId="20EAE5AB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A2CAF1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UNE7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F467EF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TUB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E80BF1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0C30940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EAB97E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7EE433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A9582D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4C8BD6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3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4180A9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95A1BD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99</w:t>
            </w:r>
          </w:p>
        </w:tc>
      </w:tr>
      <w:tr w:rsidR="008E5177" w:rsidRPr="008E5177" w14:paraId="30DAEF51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E798D7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38398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833E3F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BRCA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9BE6D1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696C528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BA6642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95CE99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C7ADD6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08CF9E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B5B2CC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3D22B7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91</w:t>
            </w:r>
          </w:p>
        </w:tc>
      </w:tr>
      <w:tr w:rsidR="008E5177" w:rsidRPr="008E5177" w14:paraId="3909A475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A1BC3E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9973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763747B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TEP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1C7064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0B49BB7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6A9E25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E5C946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0B5C56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862CAA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106028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E9C9B9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76</w:t>
            </w:r>
          </w:p>
        </w:tc>
      </w:tr>
      <w:tr w:rsidR="008E5177" w:rsidRPr="008E5177" w14:paraId="395BA926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1F6EF1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HCE7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393E8C3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MURF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F94D09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7B1267A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C1F39C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4F74AB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DF9879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9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8D3D8D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6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2337FC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CBA124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73</w:t>
            </w:r>
          </w:p>
        </w:tc>
      </w:tr>
      <w:tr w:rsidR="008E5177" w:rsidRPr="008E5177" w14:paraId="50DACF84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C74E6C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HAU4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7BC54CA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MURF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B1BB5D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511C7C2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CD2FB9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509D40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516D42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9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7D6837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B7E19D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FB2FE8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67</w:t>
            </w:r>
          </w:p>
        </w:tc>
      </w:tr>
      <w:tr w:rsidR="008E5177" w:rsidRPr="008E5177" w14:paraId="5CECAFB1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557D25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O43172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52C65B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RPF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345D8F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39A084B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E115C2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B08B93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8B6D25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8B03F8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C8100E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C0D150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65</w:t>
            </w:r>
          </w:p>
        </w:tc>
      </w:tr>
      <w:tr w:rsidR="008E5177" w:rsidRPr="008E5177" w14:paraId="2364D502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F1D06B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C035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1796BC0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TRIM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CB6FDA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632EC01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38C484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7BE041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FB0C67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BB9CB3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1B5177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B51924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65</w:t>
            </w:r>
          </w:p>
        </w:tc>
      </w:tr>
      <w:tr w:rsidR="008E5177" w:rsidRPr="008E5177" w14:paraId="3829A011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E4C6ED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UM11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0545020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FZR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36B8AC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0FB8C68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EA4B34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F7FB31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107626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35822A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737257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9A5C95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6</w:t>
            </w:r>
          </w:p>
        </w:tc>
      </w:tr>
      <w:tr w:rsidR="008E5177" w:rsidRPr="008E5177" w14:paraId="3A746959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FEE6C0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00987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68B2A60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MDM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89731F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4B64435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07766E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FB4462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1F4E90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3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B9D036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6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198F11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365FBA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5</w:t>
            </w:r>
          </w:p>
        </w:tc>
      </w:tr>
      <w:tr w:rsidR="008E5177" w:rsidRPr="008E5177" w14:paraId="31ECA506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1EFA44D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H0C5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022FA6D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BTBD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920BC4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77E2F94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9813C4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DF17D6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463BE1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17F651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F57330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F4D421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3ABC3A0F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E83B40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8TEQ6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7D9DD95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GEMIN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BA6C66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381720E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A555D6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7ED60C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8A6B81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EF21A1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8E07B6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6EA6F4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240A4868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20C128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6DI7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0430F23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NRNP40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4C9AC0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27DA812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498CC5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4E4216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EE1AF8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316A7E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735149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A651CA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2F4459BF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98887A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GZL7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5C93BF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WDR1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40EE10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59DAAE8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565DEE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0256C2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6B225D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B63CDD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EDC147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C0AA40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53959BE3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C33B1C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NV06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163709E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DCAF1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8831C1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38DA456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8A6259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8FDC8A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B07BFF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35BD53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50ECC0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3B64C3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4AE18D64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D8A342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BRX9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29FE6F3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WDR8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0FE592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58AF909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24A3BF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4EAF6B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50722E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DD36EC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34EC21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F78730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557ABBEF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9FA089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O43290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1827C1A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ART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83DCE4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061E8D9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D2AF55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412940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7C665D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13E3FB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C1E984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CC3FAD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03663FA6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08891A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O43660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72484E4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LRG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AEF730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2F1D866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AB8E3C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205EC2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84279B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944A65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9AD51D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92A35F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1D0FEE7A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4A465C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O95376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31E125B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ARIH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56F92B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445CAF7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2C4C73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21B786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2E6BEB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92F4E4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6DA741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5A4C46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64D86A48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73C7B3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UNX4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3650A07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WDR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E29A04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2DF64E2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D204AB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AE00D1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06278A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CBA937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CB7904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925A92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019E30BD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D722FC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19474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00A1085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TRIM2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CCAD4C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4C513C2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37D2DA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44E6F0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0068BA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628684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73520C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C36E93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78FC680F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CC06DE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UMS4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6D44BC9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RPF1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104B0E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2C02A83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CFD19B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4D0092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BFC486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8718CF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7392CB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774DAD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742C163F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630EE4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35226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1E30EF2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BMI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654A10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07B3A52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1D28CF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576155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E1D033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9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A105A2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0602EF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4F7740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3EBEE80C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A5E74E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12788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74B8CD0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TBL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09DE44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744B38C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4CD308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ECBCB5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B43AA3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DE58D8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A73E2B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ACC680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65649EDA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CD8ED9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13064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691FED3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MKRN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8DCEAC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1E2838F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81E906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795D6F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A64B9F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5400D3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5476C1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00B87C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4</w:t>
            </w:r>
          </w:p>
        </w:tc>
      </w:tr>
      <w:tr w:rsidR="008E5177" w:rsidRPr="008E5177" w14:paraId="2E66C679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02F0EE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86YJ5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085C6BF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9-Mar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CA7DD9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2EEBEBE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BC5C9C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DDB588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2DFD61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025CA5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4CF263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8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9FB07C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33</w:t>
            </w:r>
          </w:p>
        </w:tc>
      </w:tr>
      <w:tr w:rsidR="008E5177" w:rsidRPr="008E5177" w14:paraId="30C14773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7D8CDA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6PU5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1355396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NEDD4L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788332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4F1F605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1BFEF8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B53F20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E79631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1DB6B0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9A6E20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8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23A46F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33</w:t>
            </w:r>
          </w:p>
        </w:tc>
      </w:tr>
      <w:tr w:rsidR="008E5177" w:rsidRPr="008E5177" w14:paraId="054A064A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1DED8D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NW38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5D30EC8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FANCL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8EE8A4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323C909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8843B9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3EFBD7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F4375D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A0D62A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E8E392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1340FA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3</w:t>
            </w:r>
          </w:p>
        </w:tc>
      </w:tr>
      <w:tr w:rsidR="008E5177" w:rsidRPr="008E5177" w14:paraId="0486D225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3DFFF5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13309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353071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KP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342F0F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1A22184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909532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5C6C07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4D2D79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7A5C2C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D2F117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1BE81D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3</w:t>
            </w:r>
          </w:p>
        </w:tc>
      </w:tr>
      <w:tr w:rsidR="008E5177" w:rsidRPr="008E5177" w14:paraId="2D9D737B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4338972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O95630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6D0BAF7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STAMBP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4573FE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523B221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19877F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14033B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70D21F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3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DDDC25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68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F74B4B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B45536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18</w:t>
            </w:r>
          </w:p>
        </w:tc>
      </w:tr>
      <w:tr w:rsidR="008E5177" w:rsidRPr="008E5177" w14:paraId="5F4C459E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C64003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ULJ6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7369F3B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ZMIZ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2B8496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32E44FE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BDB25B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141D50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5969D1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9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E15B85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24D25E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4B3583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15</w:t>
            </w:r>
          </w:p>
        </w:tc>
      </w:tr>
      <w:tr w:rsidR="008E5177" w:rsidRPr="008E5177" w14:paraId="5A80FC22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C17A01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2831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0166004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KAT2B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1248C4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3226C21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3F084B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D1FEED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D1B8FB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564595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3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5C4F30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FABBD1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9</w:t>
            </w:r>
          </w:p>
        </w:tc>
      </w:tr>
      <w:tr w:rsidR="008E5177" w:rsidRPr="008E5177" w14:paraId="3601BECB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1557EB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15542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67EB0E9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TAF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F9AB39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2CE82BF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1EBEF4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34798B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CBA6C1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6D260E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3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FDBC1D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CA7A21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9</w:t>
            </w:r>
          </w:p>
        </w:tc>
      </w:tr>
      <w:tr w:rsidR="008E5177" w:rsidRPr="008E5177" w14:paraId="4CFD5A7D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7C01504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6FA3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5972A30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ELI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DE4B2D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69AD822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067C84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87BDE2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3076AF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EA07BC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9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DB92B2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3BA4BD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8</w:t>
            </w:r>
          </w:p>
        </w:tc>
      </w:tr>
      <w:tr w:rsidR="008E5177" w:rsidRPr="008E5177" w14:paraId="0BB071BC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E855B5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22681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D0D914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CBL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C8A98D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0C15963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32FB0D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79FF62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EB426E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78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044CD0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A7B257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15A2E5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7</w:t>
            </w:r>
          </w:p>
        </w:tc>
      </w:tr>
      <w:tr w:rsidR="008E5177" w:rsidRPr="008E5177" w14:paraId="1C5A7CAD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B0800A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O95071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D0CF75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UBR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5793F5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1780913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A4F3721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C02D28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352F08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FE1B44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0CD9D6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B1B2B5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5</w:t>
            </w:r>
          </w:p>
        </w:tc>
      </w:tr>
      <w:tr w:rsidR="008E5177" w:rsidRPr="008E5177" w14:paraId="4EE2AE94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66DCB0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9728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D1348C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BARD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7DCB83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6993E45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9AC50E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2A8593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F73DF7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B50801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A4EE47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F9FC20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5</w:t>
            </w:r>
          </w:p>
        </w:tc>
      </w:tr>
      <w:tr w:rsidR="008E5177" w:rsidRPr="008E5177" w14:paraId="57DB32C2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6950342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6D21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4EE054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ASD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A4D3C5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00110E1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955F6E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1EDA30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4944A5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7F4BCA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3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2F7275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EAE17FD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5</w:t>
            </w:r>
          </w:p>
        </w:tc>
      </w:tr>
      <w:tr w:rsidR="008E5177" w:rsidRPr="008E5177" w14:paraId="094B31EC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0F3711E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51948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4EB65AB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MNAT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4C377E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19DC773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9D67B0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43BAE8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0A2BD0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E3B26B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E49EF0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564061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5</w:t>
            </w:r>
          </w:p>
        </w:tc>
      </w:tr>
      <w:tr w:rsidR="008E5177" w:rsidRPr="008E5177" w14:paraId="13A4FEFC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24C6E4B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12834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7D41A40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CDC20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A3EDFC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391B044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C80A3E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4E1C11D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5E5E8F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5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026D62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CF22CC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1AD626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5</w:t>
            </w:r>
          </w:p>
        </w:tc>
      </w:tr>
      <w:tr w:rsidR="008E5177" w:rsidRPr="008E5177" w14:paraId="075B9072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3BD6BCC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lastRenderedPageBreak/>
              <w:t>Q15386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3815C13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UBE3C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5A326EA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4F18AC1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08F847E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CDA92D8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08401D5F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EB38DA2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694D3FF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39B4965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4</w:t>
            </w:r>
          </w:p>
        </w:tc>
      </w:tr>
      <w:tr w:rsidR="008E5177" w:rsidRPr="008E5177" w14:paraId="13051A25" w14:textId="77777777" w:rsidTr="00AA60DA">
        <w:trPr>
          <w:trHeight w:val="290"/>
        </w:trPr>
        <w:tc>
          <w:tcPr>
            <w:tcW w:w="1045" w:type="dxa"/>
            <w:shd w:val="clear" w:color="auto" w:fill="auto"/>
            <w:noWrap/>
            <w:vAlign w:val="center"/>
            <w:hideMark/>
          </w:tcPr>
          <w:p w14:paraId="5EC1165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Q9NWF9</w:t>
            </w:r>
          </w:p>
        </w:tc>
        <w:tc>
          <w:tcPr>
            <w:tcW w:w="1103" w:type="dxa"/>
            <w:shd w:val="clear" w:color="auto" w:fill="auto"/>
            <w:noWrap/>
            <w:vAlign w:val="center"/>
            <w:hideMark/>
          </w:tcPr>
          <w:p w14:paraId="3082F8E6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NF216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2B935B9C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P62263</w:t>
            </w:r>
          </w:p>
        </w:tc>
        <w:tc>
          <w:tcPr>
            <w:tcW w:w="1185" w:type="dxa"/>
            <w:shd w:val="clear" w:color="auto" w:fill="auto"/>
            <w:noWrap/>
            <w:vAlign w:val="center"/>
            <w:hideMark/>
          </w:tcPr>
          <w:p w14:paraId="4F2E312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RPS14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A20C24B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5CA8D44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169A3143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34609CB9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796946B0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2.12</w:t>
            </w:r>
          </w:p>
        </w:tc>
        <w:tc>
          <w:tcPr>
            <w:tcW w:w="968" w:type="dxa"/>
            <w:shd w:val="clear" w:color="auto" w:fill="auto"/>
            <w:noWrap/>
            <w:vAlign w:val="center"/>
            <w:hideMark/>
          </w:tcPr>
          <w:p w14:paraId="56C9B3D7" w14:textId="77777777" w:rsidR="008E5177" w:rsidRPr="008E5177" w:rsidRDefault="008E5177" w:rsidP="008E5177">
            <w:pPr>
              <w:rPr>
                <w:rFonts w:ascii="Times New Roman" w:hAnsi="Times New Roman" w:cs="Times New Roman"/>
              </w:rPr>
            </w:pPr>
            <w:r w:rsidRPr="008E5177">
              <w:rPr>
                <w:rFonts w:ascii="Times New Roman" w:hAnsi="Times New Roman" w:cs="Times New Roman"/>
              </w:rPr>
              <w:t>0.604</w:t>
            </w:r>
          </w:p>
        </w:tc>
      </w:tr>
    </w:tbl>
    <w:p w14:paraId="2BEEE26A" w14:textId="77777777" w:rsidR="008E5177" w:rsidRPr="00AA60DA" w:rsidRDefault="008E5177" w:rsidP="008E5177">
      <w:pPr>
        <w:rPr>
          <w:rFonts w:ascii="Times New Roman" w:hAnsi="Times New Roman" w:cs="Times New Roman"/>
        </w:rPr>
      </w:pPr>
    </w:p>
    <w:sectPr w:rsidR="008E5177" w:rsidRPr="00AA60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FB779" w14:textId="77777777" w:rsidR="0081124C" w:rsidRDefault="0081124C" w:rsidP="008E5177">
      <w:r>
        <w:separator/>
      </w:r>
    </w:p>
  </w:endnote>
  <w:endnote w:type="continuationSeparator" w:id="0">
    <w:p w14:paraId="7B8C316A" w14:textId="77777777" w:rsidR="0081124C" w:rsidRDefault="0081124C" w:rsidP="008E5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06E5F" w14:textId="77777777" w:rsidR="0081124C" w:rsidRDefault="0081124C" w:rsidP="008E5177">
      <w:r>
        <w:separator/>
      </w:r>
    </w:p>
  </w:footnote>
  <w:footnote w:type="continuationSeparator" w:id="0">
    <w:p w14:paraId="255E8A2F" w14:textId="77777777" w:rsidR="0081124C" w:rsidRDefault="0081124C" w:rsidP="008E51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jc2NTUzMjMzN7FU0lEKTi0uzszPAykwrAUAFZyAEywAAAA="/>
  </w:docVars>
  <w:rsids>
    <w:rsidRoot w:val="0083101E"/>
    <w:rsid w:val="00310401"/>
    <w:rsid w:val="005E27C4"/>
    <w:rsid w:val="00713734"/>
    <w:rsid w:val="0081124C"/>
    <w:rsid w:val="0083101E"/>
    <w:rsid w:val="008A7062"/>
    <w:rsid w:val="008E5177"/>
    <w:rsid w:val="00900DB0"/>
    <w:rsid w:val="00A20B41"/>
    <w:rsid w:val="00AA60DA"/>
    <w:rsid w:val="00AD007E"/>
    <w:rsid w:val="00D51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F87CE7"/>
  <w15:docId w15:val="{74342A08-426B-4498-A2F0-A2904DAC2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8A7062"/>
    <w:rPr>
      <w:color w:val="0563C1"/>
      <w:u w:val="single"/>
    </w:rPr>
  </w:style>
  <w:style w:type="character" w:styleId="a4">
    <w:name w:val="FollowedHyperlink"/>
    <w:basedOn w:val="a0"/>
    <w:uiPriority w:val="99"/>
    <w:semiHidden/>
    <w:unhideWhenUsed/>
    <w:rsid w:val="008A7062"/>
    <w:rPr>
      <w:color w:val="954F72"/>
      <w:u w:val="single"/>
    </w:rPr>
  </w:style>
  <w:style w:type="paragraph" w:customStyle="1" w:styleId="msonormal0">
    <w:name w:val="msonormal"/>
    <w:basedOn w:val="a"/>
    <w:rsid w:val="008A706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AGTABCaption">
    <w:name w:val="AG_TAB_Caption"/>
    <w:basedOn w:val="a"/>
    <w:qFormat/>
    <w:rsid w:val="005E27C4"/>
    <w:pPr>
      <w:spacing w:after="120"/>
    </w:pPr>
    <w:rPr>
      <w:rFonts w:ascii="Calibri" w:eastAsiaTheme="minorHAnsi"/>
      <w:b/>
      <w:color w:val="231F20"/>
      <w:spacing w:val="-4"/>
      <w:kern w:val="0"/>
      <w:sz w:val="22"/>
      <w:lang w:eastAsia="en-US"/>
    </w:rPr>
  </w:style>
  <w:style w:type="paragraph" w:styleId="a5">
    <w:name w:val="header"/>
    <w:basedOn w:val="a"/>
    <w:link w:val="a6"/>
    <w:uiPriority w:val="99"/>
    <w:unhideWhenUsed/>
    <w:rsid w:val="008E51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8E5177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E51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8E5177"/>
    <w:rPr>
      <w:sz w:val="18"/>
      <w:szCs w:val="18"/>
    </w:rPr>
  </w:style>
  <w:style w:type="table" w:styleId="a9">
    <w:name w:val="Table Grid"/>
    <w:basedOn w:val="a1"/>
    <w:uiPriority w:val="39"/>
    <w:unhideWhenUsed/>
    <w:rsid w:val="008E51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16</Words>
  <Characters>1805</Characters>
  <Application>Microsoft Office Word</Application>
  <DocSecurity>0</DocSecurity>
  <Lines>15</Lines>
  <Paragraphs>4</Paragraphs>
  <ScaleCrop>false</ScaleCrop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杰 杰</dc:creator>
  <cp:keywords/>
  <dc:description/>
  <cp:lastModifiedBy>Tian Biller</cp:lastModifiedBy>
  <cp:revision>8</cp:revision>
  <dcterms:created xsi:type="dcterms:W3CDTF">2020-04-19T02:35:00Z</dcterms:created>
  <dcterms:modified xsi:type="dcterms:W3CDTF">2021-12-26T10:06:00Z</dcterms:modified>
</cp:coreProperties>
</file>